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532254B3" w:rsidR="000035F9" w:rsidRPr="00434074" w:rsidRDefault="0099296E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Project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483E201A" w:rsidR="000035F9" w:rsidRDefault="00D57D08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6176</w:t>
            </w:r>
          </w:p>
          <w:p w14:paraId="36656A16" w14:textId="3A1C5884" w:rsidR="000035F9" w:rsidRPr="00876A58" w:rsidRDefault="00D57D08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FFDB4B1" w:rsidR="000035F9" w:rsidRPr="00227331" w:rsidRDefault="00D57D08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Even Semester Year 2020/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16A34078" w:rsidR="009F37DD" w:rsidRPr="00740F48" w:rsidRDefault="00C5529B" w:rsidP="002F11B8">
      <w:pPr>
        <w:spacing w:line="360" w:lineRule="auto"/>
        <w:ind w:firstLine="360"/>
        <w:rPr>
          <w:sz w:val="28"/>
          <w:szCs w:val="28"/>
        </w:rPr>
      </w:pPr>
      <w:proofErr w:type="spellStart"/>
      <w:r>
        <w:t>Kenshin</w:t>
      </w:r>
      <w:proofErr w:type="spellEnd"/>
      <w:r>
        <w:t xml:space="preserve"> Impact</w:t>
      </w:r>
    </w:p>
    <w:p w14:paraId="15775834" w14:textId="19DDEFCE" w:rsidR="001B017E" w:rsidRDefault="009F37DD" w:rsidP="001B017E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lastRenderedPageBreak/>
        <w:t>Introduction</w:t>
      </w:r>
    </w:p>
    <w:p w14:paraId="7245720C" w14:textId="29C85A70" w:rsidR="001B017E" w:rsidRPr="001B017E" w:rsidRDefault="001B017E" w:rsidP="001B017E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Project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roject yang di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u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ji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hir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roject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AP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ugas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embuat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web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html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css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dan java script.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m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roject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nshi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impact yang man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rup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rody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pad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gam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Genshi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Impact. 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roject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kami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mint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logo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m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Game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ntu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s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kami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cob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odel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bed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websit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sli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12AE8008" w14:textId="56BBE33C" w:rsidR="009F37DD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0109645F" w14:textId="0074845E" w:rsidR="00623395" w:rsidRPr="00CB33DC" w:rsidRDefault="00623395" w:rsidP="00623395">
      <w:pPr>
        <w:pStyle w:val="Style1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B33DC">
        <w:rPr>
          <w:rFonts w:ascii="Times New Roman" w:hAnsi="Times New Roman" w:cs="Times New Roman"/>
          <w:sz w:val="24"/>
          <w:szCs w:val="24"/>
        </w:rPr>
        <w:t>1.</w:t>
      </w:r>
      <w:r w:rsidR="00380A45" w:rsidRPr="00CB3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0A45" w:rsidRPr="00CB33D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80A45" w:rsidRPr="00CB3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75E4" w:rsidRPr="00CB33DC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D275E4" w:rsidRPr="00CB3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75E4" w:rsidRPr="00CB33DC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D275E4" w:rsidRPr="00CB33DC">
        <w:rPr>
          <w:rFonts w:ascii="Times New Roman" w:hAnsi="Times New Roman" w:cs="Times New Roman"/>
          <w:sz w:val="24"/>
          <w:szCs w:val="24"/>
        </w:rPr>
        <w:t xml:space="preserve"> homepage yang </w:t>
      </w:r>
      <w:proofErr w:type="spellStart"/>
      <w:r w:rsidR="00D275E4" w:rsidRPr="00CB33DC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="00D275E4" w:rsidRPr="00CB33DC">
        <w:rPr>
          <w:rFonts w:ascii="Times New Roman" w:hAnsi="Times New Roman" w:cs="Times New Roman"/>
          <w:sz w:val="24"/>
          <w:szCs w:val="24"/>
        </w:rPr>
        <w:t xml:space="preserve"> juga image slider </w:t>
      </w:r>
      <w:proofErr w:type="spellStart"/>
      <w:r w:rsidR="00D275E4" w:rsidRPr="00CB33DC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D275E4" w:rsidRPr="00CB33DC">
        <w:rPr>
          <w:rFonts w:ascii="Times New Roman" w:hAnsi="Times New Roman" w:cs="Times New Roman"/>
          <w:sz w:val="24"/>
          <w:szCs w:val="24"/>
        </w:rPr>
        <w:t xml:space="preserve"> animation</w:t>
      </w:r>
      <w:r w:rsidR="00C052CF" w:rsidRPr="00CB33DC">
        <w:rPr>
          <w:rFonts w:ascii="Times New Roman" w:hAnsi="Times New Roman" w:cs="Times New Roman"/>
          <w:sz w:val="24"/>
          <w:szCs w:val="24"/>
        </w:rPr>
        <w:t xml:space="preserve"> dan di </w:t>
      </w:r>
      <w:proofErr w:type="spellStart"/>
      <w:r w:rsidR="00C052CF" w:rsidRPr="00CB33DC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="00C052CF" w:rsidRPr="00CB33DC">
        <w:rPr>
          <w:rFonts w:ascii="Times New Roman" w:hAnsi="Times New Roman" w:cs="Times New Roman"/>
          <w:sz w:val="24"/>
          <w:szCs w:val="24"/>
        </w:rPr>
        <w:t xml:space="preserve"> image slider juga </w:t>
      </w:r>
      <w:proofErr w:type="spellStart"/>
      <w:r w:rsidR="00C052CF" w:rsidRPr="00CB33DC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="00C052CF" w:rsidRPr="00CB3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052CF" w:rsidRPr="00CB33DC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C052CF" w:rsidRPr="00CB3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77E7" w:rsidRPr="00CB33DC">
        <w:rPr>
          <w:rFonts w:ascii="Times New Roman" w:hAnsi="Times New Roman" w:cs="Times New Roman"/>
          <w:sz w:val="24"/>
          <w:szCs w:val="24"/>
        </w:rPr>
        <w:t>pengenalan</w:t>
      </w:r>
      <w:proofErr w:type="spellEnd"/>
      <w:r w:rsidR="00F377E7" w:rsidRPr="00CB33DC">
        <w:rPr>
          <w:rFonts w:ascii="Times New Roman" w:hAnsi="Times New Roman" w:cs="Times New Roman"/>
          <w:sz w:val="24"/>
          <w:szCs w:val="24"/>
        </w:rPr>
        <w:t xml:space="preserve"> character</w:t>
      </w:r>
    </w:p>
    <w:p w14:paraId="7D8E4567" w14:textId="3E884A10" w:rsidR="00D275E4" w:rsidRDefault="00D275E4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63211401" wp14:editId="7A843F96">
            <wp:extent cx="5711857" cy="3213100"/>
            <wp:effectExtent l="0" t="0" r="3175" b="6350"/>
            <wp:docPr id="3" name="Picture 3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video game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2751" cy="3213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E294C" w14:textId="3EC448A5" w:rsidR="00D275E4" w:rsidRDefault="00D275E4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lastRenderedPageBreak/>
        <w:drawing>
          <wp:inline distT="0" distB="0" distL="0" distR="0" wp14:anchorId="14139150" wp14:editId="18504771">
            <wp:extent cx="5695950" cy="3204152"/>
            <wp:effectExtent l="0" t="0" r="0" b="0"/>
            <wp:docPr id="5" name="Picture 5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video gam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4961" cy="3209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3BCFC" w14:textId="463ED23C" w:rsidR="00EA61BC" w:rsidRDefault="00EA61BC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533129D3" wp14:editId="5FB88E7A">
            <wp:extent cx="5600700" cy="3150571"/>
            <wp:effectExtent l="0" t="0" r="0" b="0"/>
            <wp:docPr id="6" name="Picture 6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video g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8300" cy="3154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4218F" w14:textId="6809502A" w:rsidR="00EA61BC" w:rsidRDefault="00EA61BC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lastRenderedPageBreak/>
        <w:drawing>
          <wp:inline distT="0" distB="0" distL="0" distR="0" wp14:anchorId="2D59D861" wp14:editId="50A86A78">
            <wp:extent cx="5676900" cy="3193436"/>
            <wp:effectExtent l="0" t="0" r="0" b="6985"/>
            <wp:docPr id="7" name="Picture 7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video gam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1769" cy="319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53B8A" w14:textId="1106AE58" w:rsidR="00EA61BC" w:rsidRDefault="00EA61BC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523F14F8" wp14:editId="78FC237D">
            <wp:extent cx="5683250" cy="3197007"/>
            <wp:effectExtent l="0" t="0" r="0" b="3810"/>
            <wp:docPr id="8" name="Picture 8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video gam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1238" cy="3201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BBFB4" w14:textId="77777777" w:rsidR="00CB33DC" w:rsidRDefault="00CB33DC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0CF022F9" w14:textId="77777777" w:rsidR="00CB33DC" w:rsidRDefault="00CB33DC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38F9856B" w14:textId="77777777" w:rsidR="00CB33DC" w:rsidRDefault="00CB33DC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6BF662AB" w14:textId="77777777" w:rsidR="00CB33DC" w:rsidRDefault="00CB33DC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485B0F2E" w14:textId="57803176" w:rsidR="00F377E7" w:rsidRPr="00CB33DC" w:rsidRDefault="00F377E7" w:rsidP="00623395">
      <w:pPr>
        <w:pStyle w:val="Style1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B33DC">
        <w:rPr>
          <w:rFonts w:ascii="Times New Roman" w:hAnsi="Times New Roman" w:cs="Times New Roman"/>
          <w:sz w:val="24"/>
          <w:szCs w:val="24"/>
        </w:rPr>
        <w:lastRenderedPageBreak/>
        <w:t xml:space="preserve">2. </w:t>
      </w:r>
      <w:proofErr w:type="spellStart"/>
      <w:r w:rsidRPr="00CB33D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B3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3DC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CB3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3DC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CB33DC">
        <w:rPr>
          <w:rFonts w:ascii="Times New Roman" w:hAnsi="Times New Roman" w:cs="Times New Roman"/>
          <w:sz w:val="24"/>
          <w:szCs w:val="24"/>
        </w:rPr>
        <w:t xml:space="preserve"> character yang </w:t>
      </w:r>
      <w:proofErr w:type="spellStart"/>
      <w:r w:rsidRPr="00CB33DC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Pr="00CB3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3DC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CB3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3DC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Pr="00CB33DC">
        <w:rPr>
          <w:rFonts w:ascii="Times New Roman" w:hAnsi="Times New Roman" w:cs="Times New Roman"/>
          <w:sz w:val="24"/>
          <w:szCs w:val="24"/>
        </w:rPr>
        <w:t xml:space="preserve"> </w:t>
      </w:r>
      <w:r w:rsidR="000B489B" w:rsidRPr="00CB33DC">
        <w:rPr>
          <w:rFonts w:ascii="Times New Roman" w:hAnsi="Times New Roman" w:cs="Times New Roman"/>
          <w:sz w:val="24"/>
          <w:szCs w:val="24"/>
        </w:rPr>
        <w:t xml:space="preserve">character yang </w:t>
      </w:r>
      <w:proofErr w:type="spellStart"/>
      <w:r w:rsidR="000B489B" w:rsidRPr="00CB33DC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="000B489B" w:rsidRPr="00CB33DC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0B489B" w:rsidRPr="00CB33D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0B489B" w:rsidRPr="00CB33DC">
        <w:rPr>
          <w:rFonts w:ascii="Times New Roman" w:hAnsi="Times New Roman" w:cs="Times New Roman"/>
          <w:sz w:val="24"/>
          <w:szCs w:val="24"/>
        </w:rPr>
        <w:t xml:space="preserve"> game </w:t>
      </w:r>
      <w:proofErr w:type="spellStart"/>
      <w:r w:rsidR="000B489B" w:rsidRPr="00CB33DC">
        <w:rPr>
          <w:rFonts w:ascii="Times New Roman" w:hAnsi="Times New Roman" w:cs="Times New Roman"/>
          <w:sz w:val="24"/>
          <w:szCs w:val="24"/>
        </w:rPr>
        <w:t>ini</w:t>
      </w:r>
      <w:proofErr w:type="spellEnd"/>
    </w:p>
    <w:p w14:paraId="2B9FB5FF" w14:textId="0F8DB73F" w:rsidR="000B489B" w:rsidRDefault="000B489B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031643E3" wp14:editId="6AB72830">
            <wp:extent cx="5740400" cy="3229156"/>
            <wp:effectExtent l="0" t="0" r="0" b="9525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2533" cy="3230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B9E63" w14:textId="222E4919" w:rsidR="000B489B" w:rsidRDefault="000B489B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10EA2610" wp14:editId="52C31CA2">
            <wp:extent cx="5619750" cy="3161287"/>
            <wp:effectExtent l="0" t="0" r="0" b="1270"/>
            <wp:docPr id="10" name="Picture 10" descr="A screenshot of a cartoon charac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artoon character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1677" cy="31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6FA2E" w14:textId="563CF865" w:rsidR="000B489B" w:rsidRDefault="000B489B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lastRenderedPageBreak/>
        <w:drawing>
          <wp:inline distT="0" distB="0" distL="0" distR="0" wp14:anchorId="0FFC6A5D" wp14:editId="6FD7DA63">
            <wp:extent cx="5861050" cy="3297026"/>
            <wp:effectExtent l="0" t="0" r="6350" b="0"/>
            <wp:docPr id="11" name="Picture 1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1050" cy="3297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22FE0" w14:textId="732C989E" w:rsidR="002722C8" w:rsidRDefault="002722C8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3AB68BF7" wp14:editId="047E0FB0">
            <wp:extent cx="5891917" cy="3314389"/>
            <wp:effectExtent l="0" t="0" r="0" b="6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4763" cy="331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7E2C2" w14:textId="7CE1E23D" w:rsidR="002722C8" w:rsidRDefault="002722C8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lastRenderedPageBreak/>
        <w:drawing>
          <wp:inline distT="0" distB="0" distL="0" distR="0" wp14:anchorId="41595152" wp14:editId="6C7FC628">
            <wp:extent cx="5550011" cy="3122057"/>
            <wp:effectExtent l="0" t="0" r="0" b="2540"/>
            <wp:docPr id="29" name="Picture 2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screenshot of a computer&#10;&#10;Description automatically generated with medium confidenc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5949" cy="3125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14C27" w14:textId="5ACFD968" w:rsidR="002722C8" w:rsidRDefault="002722C8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72D45ACC" wp14:editId="315B4D61">
            <wp:extent cx="5621572" cy="3162312"/>
            <wp:effectExtent l="0" t="0" r="0" b="0"/>
            <wp:docPr id="30" name="Picture 3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screenshot of a computer&#10;&#10;Description automatically generated with medium confidence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5011" cy="3164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37532" w14:textId="1A60205D" w:rsidR="002722C8" w:rsidRDefault="002722C8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lastRenderedPageBreak/>
        <w:drawing>
          <wp:inline distT="0" distB="0" distL="0" distR="0" wp14:anchorId="05F6FF80" wp14:editId="46B14044">
            <wp:extent cx="5693134" cy="3202569"/>
            <wp:effectExtent l="0" t="0" r="3175" b="0"/>
            <wp:docPr id="31" name="Picture 31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 screen&#10;&#10;Description automatically generated with medium confidenc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5218" cy="3209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657B7" w14:textId="77777777" w:rsidR="00CB33DC" w:rsidRDefault="00CB33DC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7B6D47E8" w14:textId="5095175E" w:rsidR="002722C8" w:rsidRPr="00CB33DC" w:rsidRDefault="002722C8" w:rsidP="00623395">
      <w:pPr>
        <w:pStyle w:val="Style1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B33DC">
        <w:rPr>
          <w:rFonts w:ascii="Times New Roman" w:hAnsi="Times New Roman" w:cs="Times New Roman"/>
          <w:sz w:val="24"/>
          <w:szCs w:val="24"/>
        </w:rPr>
        <w:t xml:space="preserve">3. </w:t>
      </w:r>
      <w:proofErr w:type="spellStart"/>
      <w:r w:rsidR="007401AC" w:rsidRPr="00CB33D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7401AC" w:rsidRPr="00CB3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01AC" w:rsidRPr="00CB33DC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7401AC" w:rsidRPr="00CB33DC">
        <w:rPr>
          <w:rFonts w:ascii="Times New Roman" w:hAnsi="Times New Roman" w:cs="Times New Roman"/>
          <w:sz w:val="24"/>
          <w:szCs w:val="24"/>
        </w:rPr>
        <w:t xml:space="preserve"> gallery </w:t>
      </w:r>
      <w:r w:rsidR="00DA3333" w:rsidRPr="00CB33DC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DA3333" w:rsidRPr="00CB33DC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="00DA3333" w:rsidRPr="00CB3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3333" w:rsidRPr="00CB33DC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="00DA3333" w:rsidRPr="00CB33DC">
        <w:rPr>
          <w:rFonts w:ascii="Times New Roman" w:hAnsi="Times New Roman" w:cs="Times New Roman"/>
          <w:sz w:val="24"/>
          <w:szCs w:val="24"/>
        </w:rPr>
        <w:t xml:space="preserve"> screenshot pada </w:t>
      </w:r>
      <w:proofErr w:type="spellStart"/>
      <w:r w:rsidR="00DA3333" w:rsidRPr="00CB33DC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="00DA3333" w:rsidRPr="00CB3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3333" w:rsidRPr="00CB33DC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DA3333" w:rsidRPr="00CB3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3333" w:rsidRPr="00CB33DC">
        <w:rPr>
          <w:rFonts w:ascii="Times New Roman" w:hAnsi="Times New Roman" w:cs="Times New Roman"/>
          <w:sz w:val="24"/>
          <w:szCs w:val="24"/>
        </w:rPr>
        <w:t>berada</w:t>
      </w:r>
      <w:proofErr w:type="spellEnd"/>
      <w:r w:rsidR="00DA3333" w:rsidRPr="00CB33DC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DA3333" w:rsidRPr="00CB33D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DA3333" w:rsidRPr="00CB33DC">
        <w:rPr>
          <w:rFonts w:ascii="Times New Roman" w:hAnsi="Times New Roman" w:cs="Times New Roman"/>
          <w:sz w:val="24"/>
          <w:szCs w:val="24"/>
        </w:rPr>
        <w:t xml:space="preserve"> game</w:t>
      </w:r>
    </w:p>
    <w:p w14:paraId="02AE3EDA" w14:textId="045166AC" w:rsidR="00DA3333" w:rsidRDefault="00DA3333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2266B0B3" wp14:editId="4301E43D">
            <wp:extent cx="5701085" cy="3207040"/>
            <wp:effectExtent l="0" t="0" r="0" b="0"/>
            <wp:docPr id="32" name="Picture 3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screenshot of a computer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3588" cy="3208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C753A" w14:textId="46659AD3" w:rsidR="00126D3D" w:rsidRDefault="00126D3D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5F9197C7" w14:textId="32A223AF" w:rsidR="00C12FCC" w:rsidRDefault="00C12FCC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113FCB3E" w14:textId="5764B4C2" w:rsidR="00F94B14" w:rsidRDefault="00F94B14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4D7748E6" w14:textId="77777777" w:rsidR="00F94B14" w:rsidRDefault="00F94B14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73A3CB3C" w14:textId="03D3B74B" w:rsidR="006512F2" w:rsidRPr="00CB33DC" w:rsidRDefault="006512F2" w:rsidP="00623395">
      <w:pPr>
        <w:pStyle w:val="Style1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B33DC">
        <w:rPr>
          <w:rFonts w:ascii="Times New Roman" w:hAnsi="Times New Roman" w:cs="Times New Roman"/>
          <w:sz w:val="24"/>
          <w:szCs w:val="24"/>
        </w:rPr>
        <w:t xml:space="preserve">4. </w:t>
      </w:r>
      <w:proofErr w:type="spellStart"/>
      <w:r w:rsidR="001A3895" w:rsidRPr="00CB33D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1A3895" w:rsidRPr="00CB3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A3895" w:rsidRPr="00CB33DC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1A3895" w:rsidRPr="00CB33DC">
        <w:rPr>
          <w:rFonts w:ascii="Times New Roman" w:hAnsi="Times New Roman" w:cs="Times New Roman"/>
          <w:sz w:val="24"/>
          <w:szCs w:val="24"/>
        </w:rPr>
        <w:t xml:space="preserve"> </w:t>
      </w:r>
      <w:r w:rsidR="00F94B14" w:rsidRPr="00CB33DC">
        <w:rPr>
          <w:rFonts w:ascii="Times New Roman" w:hAnsi="Times New Roman" w:cs="Times New Roman"/>
          <w:sz w:val="24"/>
          <w:szCs w:val="24"/>
        </w:rPr>
        <w:t xml:space="preserve">About Game yang </w:t>
      </w:r>
      <w:proofErr w:type="spellStart"/>
      <w:r w:rsidR="00F94B14" w:rsidRPr="00CB33DC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="00F94B14" w:rsidRPr="00CB3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B14" w:rsidRPr="00CB33DC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="00F94B14" w:rsidRPr="00CB3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B14" w:rsidRPr="00CB33DC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="00F94B14" w:rsidRPr="00CB3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B14" w:rsidRPr="00CB33DC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="00F94B14" w:rsidRPr="00CB33DC">
        <w:rPr>
          <w:rFonts w:ascii="Times New Roman" w:hAnsi="Times New Roman" w:cs="Times New Roman"/>
          <w:sz w:val="24"/>
          <w:szCs w:val="24"/>
        </w:rPr>
        <w:t xml:space="preserve"> game </w:t>
      </w:r>
      <w:proofErr w:type="spellStart"/>
      <w:r w:rsidR="00F94B14" w:rsidRPr="00CB33DC">
        <w:rPr>
          <w:rFonts w:ascii="Times New Roman" w:hAnsi="Times New Roman" w:cs="Times New Roman"/>
          <w:sz w:val="24"/>
          <w:szCs w:val="24"/>
        </w:rPr>
        <w:t>ini</w:t>
      </w:r>
      <w:proofErr w:type="spellEnd"/>
    </w:p>
    <w:p w14:paraId="6C2B620E" w14:textId="58688D21" w:rsidR="00F94B14" w:rsidRDefault="00F94B14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1D2D248C" wp14:editId="1FF6C176">
            <wp:extent cx="5279666" cy="2969979"/>
            <wp:effectExtent l="0" t="0" r="0" b="190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5650" cy="297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B0CD8" w14:textId="30283AB2" w:rsidR="00F94B14" w:rsidRDefault="00F94B14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1118D138" wp14:editId="680558B0">
            <wp:extent cx="5470191" cy="3077155"/>
            <wp:effectExtent l="0" t="0" r="0" b="9525"/>
            <wp:docPr id="50" name="Picture 50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screenshot of a video game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4625" cy="3079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8194" w14:textId="22EC8399" w:rsidR="00F94B14" w:rsidRDefault="00F94B14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lastRenderedPageBreak/>
        <w:drawing>
          <wp:inline distT="0" distB="0" distL="0" distR="0" wp14:anchorId="5B64ED86" wp14:editId="777A1E62">
            <wp:extent cx="5367131" cy="3019181"/>
            <wp:effectExtent l="0" t="0" r="5080" b="0"/>
            <wp:docPr id="51" name="Picture 5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 screenshot of a computer&#10;&#10;Description automatically generated with medium confidence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0497" cy="3021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150EF" w14:textId="4856D10F" w:rsidR="00F94B14" w:rsidRDefault="00F94B14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5EB4C4DC" wp14:editId="0338251F">
            <wp:extent cx="5399517" cy="3037399"/>
            <wp:effectExtent l="0" t="0" r="0" b="0"/>
            <wp:docPr id="52" name="Picture 5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screenshot of a computer&#10;&#10;Description automatically generated with medium confidence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6721" cy="3041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F13ED" w14:textId="40115789" w:rsidR="00F41B19" w:rsidRDefault="00F41B19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lastRenderedPageBreak/>
        <w:drawing>
          <wp:inline distT="0" distB="0" distL="0" distR="0" wp14:anchorId="6E712FF3" wp14:editId="09D15E0A">
            <wp:extent cx="5295569" cy="2978925"/>
            <wp:effectExtent l="0" t="0" r="635" b="0"/>
            <wp:docPr id="53" name="Picture 5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screenshot of a computer&#10;&#10;Description automatically generated with medium confidence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9700" cy="2981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7FB8F" w14:textId="744F42E5" w:rsidR="00F41B19" w:rsidRDefault="00F41B19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5ADF4185" wp14:editId="5B66080A">
            <wp:extent cx="5390985" cy="3032599"/>
            <wp:effectExtent l="0" t="0" r="635" b="0"/>
            <wp:docPr id="54" name="Picture 5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3300" cy="3033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62E2D" w14:textId="7384B531" w:rsidR="00F41B19" w:rsidRDefault="00F41B19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lastRenderedPageBreak/>
        <w:drawing>
          <wp:inline distT="0" distB="0" distL="0" distR="0" wp14:anchorId="51B4FBC7" wp14:editId="22560A82">
            <wp:extent cx="5550011" cy="3122057"/>
            <wp:effectExtent l="0" t="0" r="0" b="25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4077" cy="3124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8121C" w14:textId="7DDD490D" w:rsidR="00F41B19" w:rsidRPr="00CB33DC" w:rsidRDefault="00F41B19" w:rsidP="00623395">
      <w:pPr>
        <w:pStyle w:val="Style1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B33DC">
        <w:rPr>
          <w:rFonts w:ascii="Times New Roman" w:hAnsi="Times New Roman" w:cs="Times New Roman"/>
          <w:sz w:val="24"/>
          <w:szCs w:val="24"/>
        </w:rPr>
        <w:t xml:space="preserve">5. </w:t>
      </w:r>
      <w:proofErr w:type="spellStart"/>
      <w:r w:rsidR="00CB33DC" w:rsidRPr="00CB33D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CB33DC" w:rsidRPr="00CB3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33DC" w:rsidRPr="00CB33DC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CB33DC" w:rsidRPr="00CB3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33DC" w:rsidRPr="00CB33DC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CB33DC" w:rsidRPr="00CB33DC">
        <w:rPr>
          <w:rFonts w:ascii="Times New Roman" w:hAnsi="Times New Roman" w:cs="Times New Roman"/>
          <w:sz w:val="24"/>
          <w:szCs w:val="24"/>
        </w:rPr>
        <w:t xml:space="preserve"> register yang </w:t>
      </w:r>
      <w:proofErr w:type="spellStart"/>
      <w:r w:rsidR="00CB33DC" w:rsidRPr="00CB33DC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CB33DC" w:rsidRPr="00CB3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33DC" w:rsidRPr="00CB33DC"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 w:rsidR="00CB33DC" w:rsidRPr="00CB33DC">
        <w:rPr>
          <w:rFonts w:ascii="Times New Roman" w:hAnsi="Times New Roman" w:cs="Times New Roman"/>
          <w:sz w:val="24"/>
          <w:szCs w:val="24"/>
        </w:rPr>
        <w:t xml:space="preserve"> juga</w:t>
      </w:r>
    </w:p>
    <w:p w14:paraId="2D486FD6" w14:textId="7965E2A2" w:rsidR="00CB33DC" w:rsidRDefault="00CB33DC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54B44F38" wp14:editId="510DD2E3">
            <wp:extent cx="5710483" cy="3212327"/>
            <wp:effectExtent l="0" t="0" r="5080" b="7620"/>
            <wp:docPr id="56" name="Picture 5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8566" cy="3216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DF96F" w14:textId="1F4A6364" w:rsidR="00F94B14" w:rsidRPr="00623395" w:rsidRDefault="00F94B14" w:rsidP="0062339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7F1D0263" w14:textId="73602521" w:rsidR="001B017E" w:rsidRDefault="009F37DD" w:rsidP="001B017E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06A3775" w14:textId="77777777" w:rsidR="007164E8" w:rsidRPr="007164E8" w:rsidRDefault="007164E8" w:rsidP="007164E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7164E8">
        <w:rPr>
          <w:rFonts w:ascii="Times New Roman" w:hAnsi="Times New Roman" w:cs="Times New Roman"/>
          <w:b w:val="0"/>
          <w:bCs w:val="0"/>
          <w:sz w:val="24"/>
          <w:szCs w:val="24"/>
        </w:rPr>
        <w:t>https://toppng.com/if402271-wing-sword-PNG-free-PNG-Images_196716</w:t>
      </w:r>
    </w:p>
    <w:p w14:paraId="25DE533B" w14:textId="77777777" w:rsidR="007164E8" w:rsidRPr="007164E8" w:rsidRDefault="007164E8" w:rsidP="007164E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7164E8">
        <w:rPr>
          <w:rFonts w:ascii="Times New Roman" w:hAnsi="Times New Roman" w:cs="Times New Roman"/>
          <w:b w:val="0"/>
          <w:bCs w:val="0"/>
          <w:sz w:val="24"/>
          <w:szCs w:val="24"/>
        </w:rPr>
        <w:t>https://wallpaperaccess.com/genshin-impact</w:t>
      </w:r>
    </w:p>
    <w:p w14:paraId="5D2BBC19" w14:textId="77777777" w:rsidR="007164E8" w:rsidRPr="007164E8" w:rsidRDefault="007164E8" w:rsidP="007164E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7164E8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>https://genshin.mihoyo.com/en/character/mondstadt</w:t>
      </w:r>
    </w:p>
    <w:p w14:paraId="71DBF7BA" w14:textId="77777777" w:rsidR="007164E8" w:rsidRPr="007164E8" w:rsidRDefault="007164E8" w:rsidP="007164E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7164E8">
        <w:rPr>
          <w:rFonts w:ascii="Times New Roman" w:hAnsi="Times New Roman" w:cs="Times New Roman"/>
          <w:b w:val="0"/>
          <w:bCs w:val="0"/>
          <w:sz w:val="24"/>
          <w:szCs w:val="24"/>
        </w:rPr>
        <w:t>https://image.winudf.com/v2/image1/Y29tLm1pSG9Zby5HZW5zaGluSW1wYWN0X3NjcmVlbl9pZF81XzE1OTc4MzE4NjFfMDM3/screen-5.jpg?fakeurl=1&amp;type=.jpg</w:t>
      </w:r>
    </w:p>
    <w:p w14:paraId="1EBB82F3" w14:textId="77777777" w:rsidR="007164E8" w:rsidRPr="007164E8" w:rsidRDefault="007164E8" w:rsidP="007164E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7164E8">
        <w:rPr>
          <w:rFonts w:ascii="Times New Roman" w:hAnsi="Times New Roman" w:cs="Times New Roman"/>
          <w:b w:val="0"/>
          <w:bCs w:val="0"/>
          <w:sz w:val="24"/>
          <w:szCs w:val="24"/>
        </w:rPr>
        <w:t>https://genshinimpact.wiki.fextralife.com/file/Genshin-Impact/lisa-genshin-wiki-guide.png</w:t>
      </w:r>
    </w:p>
    <w:p w14:paraId="1A9B58CE" w14:textId="77777777" w:rsidR="007164E8" w:rsidRPr="007164E8" w:rsidRDefault="007164E8" w:rsidP="007164E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7164E8">
        <w:rPr>
          <w:rFonts w:ascii="Times New Roman" w:hAnsi="Times New Roman" w:cs="Times New Roman"/>
          <w:b w:val="0"/>
          <w:bCs w:val="0"/>
          <w:sz w:val="24"/>
          <w:szCs w:val="24"/>
        </w:rPr>
        <w:t>https://genshinimpact.wiki.fextralife.com/file/Genshin-Impact/amber-genshin-wiki-guide.png</w:t>
      </w:r>
    </w:p>
    <w:p w14:paraId="54AA96F9" w14:textId="77777777" w:rsidR="007164E8" w:rsidRPr="007164E8" w:rsidRDefault="007164E8" w:rsidP="007164E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7164E8">
        <w:rPr>
          <w:rFonts w:ascii="Times New Roman" w:hAnsi="Times New Roman" w:cs="Times New Roman"/>
          <w:b w:val="0"/>
          <w:bCs w:val="0"/>
          <w:sz w:val="24"/>
          <w:szCs w:val="24"/>
        </w:rPr>
        <w:t>https://genshinimpact.wiki.fextralife.com/Kaeya</w:t>
      </w:r>
    </w:p>
    <w:p w14:paraId="46041D35" w14:textId="2845B7C4" w:rsidR="007164E8" w:rsidRPr="007164E8" w:rsidRDefault="007164E8" w:rsidP="007164E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7164E8">
        <w:rPr>
          <w:rFonts w:ascii="Times New Roman" w:hAnsi="Times New Roman" w:cs="Times New Roman"/>
          <w:b w:val="0"/>
          <w:bCs w:val="0"/>
          <w:sz w:val="24"/>
          <w:szCs w:val="24"/>
        </w:rPr>
        <w:t>https://id.pinterest.com/pin/763078730608579478/</w:t>
      </w:r>
    </w:p>
    <w:p w14:paraId="4A7D5661" w14:textId="26E1616F" w:rsidR="007164E8" w:rsidRPr="007164E8" w:rsidRDefault="007164E8" w:rsidP="007164E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7164E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dan </w:t>
      </w:r>
      <w:proofErr w:type="spellStart"/>
      <w:r w:rsidRPr="007164E8">
        <w:rPr>
          <w:rFonts w:ascii="Times New Roman" w:hAnsi="Times New Roman" w:cs="Times New Roman"/>
          <w:b w:val="0"/>
          <w:bCs w:val="0"/>
          <w:sz w:val="24"/>
          <w:szCs w:val="24"/>
        </w:rPr>
        <w:t>beberapa</w:t>
      </w:r>
      <w:proofErr w:type="spellEnd"/>
      <w:r w:rsidRPr="007164E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7164E8">
        <w:rPr>
          <w:rFonts w:ascii="Times New Roman" w:hAnsi="Times New Roman" w:cs="Times New Roman"/>
          <w:b w:val="0"/>
          <w:bCs w:val="0"/>
          <w:sz w:val="24"/>
          <w:szCs w:val="24"/>
        </w:rPr>
        <w:t>gambar</w:t>
      </w:r>
      <w:proofErr w:type="spellEnd"/>
      <w:r w:rsidRPr="007164E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7164E8">
        <w:rPr>
          <w:rFonts w:ascii="Times New Roman" w:hAnsi="Times New Roman" w:cs="Times New Roman"/>
          <w:b w:val="0"/>
          <w:bCs w:val="0"/>
          <w:sz w:val="24"/>
          <w:szCs w:val="24"/>
        </w:rPr>
        <w:t>diambil</w:t>
      </w:r>
      <w:proofErr w:type="spellEnd"/>
      <w:r w:rsidRPr="007164E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7164E8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Pr="007164E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Game </w:t>
      </w:r>
      <w:proofErr w:type="spellStart"/>
      <w:r w:rsidRPr="007164E8">
        <w:rPr>
          <w:rFonts w:ascii="Times New Roman" w:hAnsi="Times New Roman" w:cs="Times New Roman"/>
          <w:b w:val="0"/>
          <w:bCs w:val="0"/>
          <w:sz w:val="24"/>
          <w:szCs w:val="24"/>
        </w:rPr>
        <w:t>Genshin</w:t>
      </w:r>
      <w:proofErr w:type="spellEnd"/>
      <w:r w:rsidRPr="007164E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Impact </w:t>
      </w:r>
      <w:proofErr w:type="spellStart"/>
      <w:r w:rsidRPr="007164E8">
        <w:rPr>
          <w:rFonts w:ascii="Times New Roman" w:hAnsi="Times New Roman" w:cs="Times New Roman"/>
          <w:b w:val="0"/>
          <w:bCs w:val="0"/>
          <w:sz w:val="24"/>
          <w:szCs w:val="24"/>
        </w:rPr>
        <w:t>itu</w:t>
      </w:r>
      <w:proofErr w:type="spellEnd"/>
      <w:r w:rsidRPr="007164E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7164E8">
        <w:rPr>
          <w:rFonts w:ascii="Times New Roman" w:hAnsi="Times New Roman" w:cs="Times New Roman"/>
          <w:b w:val="0"/>
          <w:bCs w:val="0"/>
          <w:sz w:val="24"/>
          <w:szCs w:val="24"/>
        </w:rPr>
        <w:t>sendiri</w:t>
      </w:r>
      <w:proofErr w:type="spellEnd"/>
    </w:p>
    <w:p w14:paraId="707473ED" w14:textId="3951FDCF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38566F88" w:rsidR="002F5E84" w:rsidRDefault="00A81038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A17C50" w:rsidRPr="00A17C50">
        <w:t xml:space="preserve"> 2440010391 </w:t>
      </w:r>
      <w:r>
        <w:t>&gt; – &lt;</w:t>
      </w:r>
      <w:r w:rsidRPr="00A81038">
        <w:t>1</w:t>
      </w:r>
      <w:r w:rsidRPr="002F5E84">
        <w:rPr>
          <w:vertAlign w:val="superscript"/>
        </w:rPr>
        <w:t>st</w:t>
      </w:r>
      <w:r w:rsidRPr="00A81038">
        <w:t xml:space="preserve"> </w:t>
      </w:r>
      <w:r w:rsidR="00A17C50">
        <w:t>Anthony Falah</w:t>
      </w:r>
      <w:r>
        <w:t>&gt;</w:t>
      </w:r>
    </w:p>
    <w:p w14:paraId="4DC65843" w14:textId="4D250B21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A17C50" w:rsidRPr="00A17C50">
        <w:t xml:space="preserve"> 2440045331</w:t>
      </w:r>
      <w:r>
        <w:t>&gt; – &lt;2</w:t>
      </w:r>
      <w:r w:rsidRPr="002F5E84">
        <w:rPr>
          <w:vertAlign w:val="superscript"/>
        </w:rPr>
        <w:t>nd</w:t>
      </w:r>
      <w:r w:rsidRPr="00A81038">
        <w:t xml:space="preserve"> </w:t>
      </w:r>
      <w:r w:rsidR="00A17C50">
        <w:t xml:space="preserve">Dean </w:t>
      </w:r>
      <w:proofErr w:type="spellStart"/>
      <w:r w:rsidR="00A17C50">
        <w:t>Yankris</w:t>
      </w:r>
      <w:proofErr w:type="spellEnd"/>
      <w:r w:rsidR="00A17C50">
        <w:t xml:space="preserve"> </w:t>
      </w:r>
      <w:proofErr w:type="spellStart"/>
      <w:r w:rsidR="00A17C50">
        <w:t>Harefa</w:t>
      </w:r>
      <w:proofErr w:type="spellEnd"/>
      <w:r>
        <w:t>&gt;</w:t>
      </w:r>
    </w:p>
    <w:p w14:paraId="26DF70A3" w14:textId="6AB66A43" w:rsidR="00842715" w:rsidRPr="00682E72" w:rsidRDefault="002F5E84" w:rsidP="00D57D08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A17C50">
        <w:t xml:space="preserve"> 2440034290</w:t>
      </w:r>
      <w:r>
        <w:t>&gt; – &lt;3</w:t>
      </w:r>
      <w:r w:rsidRPr="002F5E84">
        <w:rPr>
          <w:vertAlign w:val="superscript"/>
        </w:rPr>
        <w:t>rd</w:t>
      </w:r>
      <w:r w:rsidRPr="00A81038">
        <w:t xml:space="preserve"> </w:t>
      </w:r>
      <w:r w:rsidR="00A17C50">
        <w:t>Rendy Pramudya Zahran</w:t>
      </w:r>
      <w:r>
        <w:t>&gt;</w:t>
      </w:r>
    </w:p>
    <w:sectPr w:rsidR="00842715" w:rsidRPr="00682E72" w:rsidSect="00DF2179">
      <w:headerReference w:type="default" r:id="rId30"/>
      <w:footerReference w:type="default" r:id="rId31"/>
      <w:headerReference w:type="first" r:id="rId32"/>
      <w:footerReference w:type="first" r:id="rId3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3C1E5" w14:textId="77777777" w:rsidR="008C4494" w:rsidRDefault="008C4494" w:rsidP="00273E4A">
      <w:r>
        <w:separator/>
      </w:r>
    </w:p>
  </w:endnote>
  <w:endnote w:type="continuationSeparator" w:id="0">
    <w:p w14:paraId="71D217C5" w14:textId="77777777" w:rsidR="008C4494" w:rsidRDefault="008C4494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1BB9988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430B2C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61E5C9" w14:textId="77777777" w:rsidR="008C4494" w:rsidRDefault="008C4494" w:rsidP="00273E4A">
      <w:r>
        <w:separator/>
      </w:r>
    </w:p>
  </w:footnote>
  <w:footnote w:type="continuationSeparator" w:id="0">
    <w:p w14:paraId="5243343A" w14:textId="77777777" w:rsidR="008C4494" w:rsidRDefault="008C4494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489B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26D3D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A3895"/>
    <w:rsid w:val="001B017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173BB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2C8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0A45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1515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3395"/>
    <w:rsid w:val="00624367"/>
    <w:rsid w:val="00635EE5"/>
    <w:rsid w:val="00636A70"/>
    <w:rsid w:val="00643F75"/>
    <w:rsid w:val="006512F2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0924"/>
    <w:rsid w:val="00701ECA"/>
    <w:rsid w:val="007164E8"/>
    <w:rsid w:val="00720962"/>
    <w:rsid w:val="00720DD4"/>
    <w:rsid w:val="0072245D"/>
    <w:rsid w:val="0073481B"/>
    <w:rsid w:val="00736180"/>
    <w:rsid w:val="00737595"/>
    <w:rsid w:val="007401AC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C4494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296E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17C50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052CF"/>
    <w:rsid w:val="00C109B4"/>
    <w:rsid w:val="00C12FCC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29B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2FB7"/>
    <w:rsid w:val="00C8483C"/>
    <w:rsid w:val="00C915BF"/>
    <w:rsid w:val="00CA2228"/>
    <w:rsid w:val="00CB33DC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275E4"/>
    <w:rsid w:val="00D30822"/>
    <w:rsid w:val="00D3685C"/>
    <w:rsid w:val="00D37E0D"/>
    <w:rsid w:val="00D47401"/>
    <w:rsid w:val="00D47C75"/>
    <w:rsid w:val="00D51876"/>
    <w:rsid w:val="00D57D08"/>
    <w:rsid w:val="00D60A6D"/>
    <w:rsid w:val="00D618C3"/>
    <w:rsid w:val="00D67DFC"/>
    <w:rsid w:val="00D71B0A"/>
    <w:rsid w:val="00D74D74"/>
    <w:rsid w:val="00D756D4"/>
    <w:rsid w:val="00D85855"/>
    <w:rsid w:val="00D866D0"/>
    <w:rsid w:val="00D94ABE"/>
    <w:rsid w:val="00D95848"/>
    <w:rsid w:val="00DA3333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A61BC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377E7"/>
    <w:rsid w:val="00F41B19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4B14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7164E8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64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</TotalTime>
  <Pages>13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dy</cp:lastModifiedBy>
  <cp:revision>2</cp:revision>
  <dcterms:created xsi:type="dcterms:W3CDTF">2021-06-17T04:43:00Z</dcterms:created>
  <dcterms:modified xsi:type="dcterms:W3CDTF">2021-06-17T04:43:00Z</dcterms:modified>
</cp:coreProperties>
</file>